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lang w:bidi="fa-IR"/>
        </w:rPr>
      </w:pPr>
    </w:p>
    <w:p w:rsidR="00787DA0" w:rsidRDefault="00813D54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  <w:lang w:bidi="fa-IR"/>
        </w:rPr>
      </w:r>
      <w:r>
        <w:rPr>
          <w:noProof/>
          <w:sz w:val="30"/>
          <w:szCs w:val="30"/>
          <w:lang w:bidi="fa-IR"/>
        </w:rPr>
        <w:pict>
          <v:group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7" type="#_x0000_t75" style="position:absolute;width:7975;height:10541;visibility:visible">
              <v:fill o:detectmouseclick="t"/>
              <v:path o:connecttype="none"/>
            </v:shape>
            <v:shape id="Picture 4" o:spid="_x0000_s1028" type="#_x0000_t75" style="position:absolute;left:360;top:359;width:7620;height:101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<v:imagedata r:id="rId8" o:title="index"/>
            </v:shape>
            <w10:wrap type="none"/>
            <w10:anchorlock/>
          </v:group>
        </w:pic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/>
      </w:tblPr>
      <w:tblGrid>
        <w:gridCol w:w="2101"/>
        <w:gridCol w:w="1117"/>
        <w:gridCol w:w="1862"/>
        <w:gridCol w:w="1908"/>
        <w:gridCol w:w="2014"/>
        <w:gridCol w:w="2014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Pr="00FC7800" w:rsidRDefault="00FC7800" w:rsidP="00262DF5">
            <w:pPr>
              <w:ind w:firstLine="0"/>
              <w:jc w:val="center"/>
              <w:rPr>
                <w:rFonts w:cs="Times New Roman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بهینه سازی سامانه های انرژی در کشاورزی</w:t>
            </w:r>
          </w:p>
        </w:tc>
        <w:tc>
          <w:tcPr>
            <w:tcW w:w="507" w:type="pct"/>
            <w:vAlign w:val="center"/>
          </w:tcPr>
          <w:p w:rsidR="00C26748" w:rsidRDefault="00AF3F62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  <w:r w:rsidR="00FC7800">
              <w:rPr>
                <w:rFonts w:hint="cs"/>
                <w:rtl/>
                <w:lang w:bidi="fa-IR"/>
              </w:rPr>
              <w:t xml:space="preserve"> ارشد</w:t>
            </w:r>
          </w:p>
        </w:tc>
        <w:tc>
          <w:tcPr>
            <w:tcW w:w="845" w:type="pct"/>
            <w:vAlign w:val="center"/>
          </w:tcPr>
          <w:p w:rsidR="00C26748" w:rsidRDefault="00AF3F62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هادی صمیم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AF3F62" w:rsidRDefault="00FC7800" w:rsidP="00FC780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شنبه</w:t>
            </w:r>
            <w:r w:rsidR="00AF3F62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00/10 </w:t>
            </w:r>
            <w:r>
              <w:rPr>
                <w:rFonts w:cs="Times New Roman" w:hint="cs"/>
                <w:rtl/>
                <w:lang w:bidi="fa-IR"/>
              </w:rPr>
              <w:t>–</w:t>
            </w:r>
            <w:r>
              <w:rPr>
                <w:rFonts w:hint="cs"/>
                <w:rtl/>
                <w:lang w:bidi="fa-IR"/>
              </w:rPr>
              <w:t xml:space="preserve"> 00/13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AF3F62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AF3F62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 واحد نظر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FC7800" w:rsidRDefault="00FC7800" w:rsidP="00FC7800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 w:hint="cs"/>
                <w:sz w:val="26"/>
                <w:szCs w:val="26"/>
                <w:rtl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داشتن دانش مقدماتی از ترمودینامیک و انتقال حرارت</w:t>
            </w:r>
          </w:p>
          <w:p w:rsidR="00BA2917" w:rsidRPr="00AF3F62" w:rsidRDefault="00BA2917" w:rsidP="00FC7800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آشنایی مقدماتی با سامانه های انرژی در کشاورزی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Default="00C16AA2" w:rsidP="00C16AA2">
            <w:pPr>
              <w:pStyle w:val="ListParagraph"/>
              <w:numPr>
                <w:ilvl w:val="0"/>
                <w:numId w:val="23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نرم‌افزار ----</w:t>
            </w:r>
          </w:p>
          <w:p w:rsidR="00C44141" w:rsidRPr="00055FF1" w:rsidRDefault="00C16AA2" w:rsidP="00055FF1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هارت ----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892767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C16AA2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AF3F62">
              <w:rPr>
                <w:rFonts w:hint="cs"/>
              </w:rPr>
              <w:sym w:font="Wingdings" w:char="F06E"/>
            </w:r>
            <w:r w:rsidR="00AF3F62">
              <w:rPr>
                <w:rFonts w:hint="cs"/>
                <w:rtl/>
              </w:rPr>
              <w:t xml:space="preserve"> 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AF3F62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892767">
              <w:rPr>
                <w:rFonts w:hint="cs"/>
              </w:rPr>
              <w:sym w:font="Wingdings" w:char="F06E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DC798C" w:rsidRDefault="009B00C0" w:rsidP="009B00C0">
            <w:pPr>
              <w:bidi w:val="0"/>
              <w:ind w:right="1134"/>
              <w:jc w:val="left"/>
              <w:rPr>
                <w:lang w:bidi="fa-IR"/>
              </w:rPr>
            </w:pPr>
            <w:r>
              <w:rPr>
                <w:lang w:bidi="fa-IR"/>
              </w:rPr>
              <w:t>1</w:t>
            </w:r>
            <w:r w:rsidR="00DC798C">
              <w:rPr>
                <w:lang w:bidi="fa-IR"/>
              </w:rPr>
              <w:t xml:space="preserve">)  </w:t>
            </w:r>
            <w:proofErr w:type="spellStart"/>
            <w:r w:rsidR="00072E08">
              <w:rPr>
                <w:lang w:bidi="fa-IR"/>
              </w:rPr>
              <w:t>Wulfinghoff</w:t>
            </w:r>
            <w:proofErr w:type="spellEnd"/>
            <w:r w:rsidR="00072E08">
              <w:rPr>
                <w:lang w:bidi="fa-IR"/>
              </w:rPr>
              <w:t xml:space="preserve">, D. R. </w:t>
            </w:r>
            <w:r w:rsidR="00DC798C">
              <w:rPr>
                <w:lang w:bidi="fa-IR"/>
              </w:rPr>
              <w:t>(20</w:t>
            </w:r>
            <w:r w:rsidR="00072E08">
              <w:rPr>
                <w:lang w:bidi="fa-IR"/>
              </w:rPr>
              <w:t>0</w:t>
            </w:r>
            <w:r w:rsidR="00DC798C">
              <w:rPr>
                <w:lang w:bidi="fa-IR"/>
              </w:rPr>
              <w:t xml:space="preserve">0), </w:t>
            </w:r>
            <w:r w:rsidR="00072E08">
              <w:rPr>
                <w:lang w:bidi="fa-IR"/>
              </w:rPr>
              <w:t xml:space="preserve">Energy efficiency Manual. </w:t>
            </w:r>
            <w:proofErr w:type="gramStart"/>
            <w:r w:rsidR="00072E08">
              <w:rPr>
                <w:lang w:bidi="fa-IR"/>
              </w:rPr>
              <w:t>I  and</w:t>
            </w:r>
            <w:proofErr w:type="gramEnd"/>
            <w:r w:rsidR="00072E08">
              <w:rPr>
                <w:lang w:bidi="fa-IR"/>
              </w:rPr>
              <w:t xml:space="preserve"> II. Energy institute. Wheaton, Maryland, USA.</w:t>
            </w:r>
            <w:r w:rsidR="00DC798C">
              <w:rPr>
                <w:lang w:bidi="fa-IR"/>
              </w:rPr>
              <w:t xml:space="preserve"> </w:t>
            </w:r>
          </w:p>
          <w:p w:rsidR="00C44141" w:rsidRPr="003354EE" w:rsidRDefault="002C6F88" w:rsidP="002C6F88">
            <w:pPr>
              <w:ind w:right="1134"/>
              <w:jc w:val="left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2. استفاده از نرم افزارهای </w:t>
            </w:r>
            <w:r>
              <w:rPr>
                <w:lang w:bidi="fa-IR"/>
              </w:rPr>
              <w:t>ANSYS</w:t>
            </w:r>
            <w:r>
              <w:rPr>
                <w:rFonts w:hint="cs"/>
                <w:rtl/>
                <w:lang w:bidi="fa-IR"/>
              </w:rPr>
              <w:t xml:space="preserve"> و </w:t>
            </w:r>
            <w:r>
              <w:rPr>
                <w:lang w:bidi="fa-IR"/>
              </w:rPr>
              <w:t>TRNSYS</w:t>
            </w:r>
            <w:r>
              <w:rPr>
                <w:rFonts w:hint="cs"/>
                <w:rtl/>
                <w:lang w:bidi="fa-IR"/>
              </w:rPr>
              <w:t xml:space="preserve"> برای انجام پروژها.</w:t>
            </w:r>
            <w:r w:rsidR="00DC798C">
              <w:rPr>
                <w:lang w:bidi="fa-IR"/>
              </w:rPr>
              <w:t xml:space="preserve">         </w:t>
            </w:r>
            <w:r w:rsidR="003354EE">
              <w:rPr>
                <w:rFonts w:hint="cs"/>
                <w:rtl/>
                <w:lang w:bidi="fa-IR"/>
              </w:rPr>
              <w:t xml:space="preserve">     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9B00C0" w:rsidRDefault="009B00C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lastRenderedPageBreak/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</w:t>
            </w:r>
            <w:r w:rsidR="00A244B9">
              <w:rPr>
                <w:rFonts w:ascii="TimesNewRoman,Bold" w:hAnsi="TimesNewRoman,Bold" w:hint="cs"/>
                <w:rtl/>
                <w:lang w:bidi="fa-IR"/>
              </w:rPr>
              <w:t xml:space="preserve"> موارد زیر را فرا گرفته باشید</w:t>
            </w:r>
            <w:r>
              <w:rPr>
                <w:rFonts w:ascii="TimesNewRoman,Bold" w:hAnsi="TimesNewRoman,Bold" w:hint="cs"/>
                <w:rtl/>
                <w:lang w:bidi="fa-IR"/>
              </w:rPr>
              <w:t>:</w:t>
            </w:r>
          </w:p>
          <w:p w:rsidR="00A51E3F" w:rsidRDefault="00072E08" w:rsidP="009B00C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24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ا فناوری های مربوط به بهینه سازی انرژی مانند نوع معماری برای شرایط سازگار در یک منطقه، سامانه های کنترل هوشمند مصرف انرژی، تولید همزمان برق و حرارت و سرمایش</w:t>
            </w:r>
          </w:p>
          <w:p w:rsidR="009B00C0" w:rsidRPr="009B00C0" w:rsidRDefault="00072E08" w:rsidP="009B00C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سامانه های مبتنی بر انرژی های تجدیدپذیر (زمین گرمایی، خورشیدی، باد، آب موج، زیست توده و  هسته ای)</w:t>
            </w:r>
          </w:p>
          <w:p w:rsidR="00C546AE" w:rsidRDefault="00A244B9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رائه روابط مربوط به دستگاه بخار و  سرماسازها</w:t>
            </w:r>
          </w:p>
          <w:p w:rsidR="00A244B9" w:rsidRDefault="00A244B9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سامانه انتقال حرارت و سامانه ذخیره کننده انرژی</w:t>
            </w:r>
          </w:p>
          <w:p w:rsidR="00A244B9" w:rsidRDefault="00A244B9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عایق های حرارتی</w:t>
            </w:r>
          </w:p>
          <w:p w:rsidR="00C546AE" w:rsidRDefault="00A244B9" w:rsidP="00C546A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نیازهای انرژی در  مزارع کشاورزی (علوفه، چغندر، دانه روغنی، تاکستان و درختان میوه)</w:t>
            </w:r>
          </w:p>
          <w:p w:rsidR="009B00C0" w:rsidRDefault="00A244B9" w:rsidP="00C546A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ستفاده از نرم افزارهای موجود برای بهینه سازی مصرف انرژی حرارتی در کشاورزی</w:t>
            </w:r>
          </w:p>
          <w:p w:rsidR="00A244B9" w:rsidRDefault="00A244B9" w:rsidP="00C546A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شخص نمودن پارمترهای تاثیرگذار در بهینه سازی یک مدل</w:t>
            </w:r>
          </w:p>
          <w:p w:rsidR="00F811CA" w:rsidRDefault="00A244B9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حلیل یک پروژه کشاورزی و بهینه سازی مصرف انرژی در آن</w:t>
            </w:r>
          </w:p>
          <w:p w:rsidR="00A51E3F" w:rsidRPr="001F48E0" w:rsidRDefault="00A51E3F" w:rsidP="00C546AE">
            <w:pPr>
              <w:pStyle w:val="ListParagraph"/>
              <w:autoSpaceDE w:val="0"/>
              <w:autoSpaceDN w:val="0"/>
              <w:adjustRightInd w:val="0"/>
              <w:spacing w:before="120"/>
              <w:ind w:left="1440" w:firstLine="0"/>
              <w:rPr>
                <w:b/>
                <w:bCs/>
                <w:rtl/>
                <w:lang w:bidi="fa-IR"/>
              </w:rPr>
            </w:pP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A51E3F" w:rsidRDefault="00F811CA" w:rsidP="00C546AE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دل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سازی حرکت </w:t>
            </w:r>
            <w:r w:rsidR="00A244B9">
              <w:rPr>
                <w:rFonts w:hint="cs"/>
                <w:rtl/>
                <w:lang w:bidi="fa-IR"/>
              </w:rPr>
              <w:t>سیال در یک سامانه کشاورزی و تحلیل ان برای به دست آوردن شرایط بهینه</w:t>
            </w:r>
          </w:p>
          <w:p w:rsidR="00A51E3F" w:rsidRDefault="00A51E3F" w:rsidP="003354EE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حل مسائل </w:t>
            </w:r>
            <w:r w:rsidR="00A244B9">
              <w:rPr>
                <w:rFonts w:hint="cs"/>
                <w:rtl/>
                <w:lang w:bidi="fa-IR"/>
              </w:rPr>
              <w:t>مربوط به طراحی بهینه یک سامانه (کشاورزی)</w:t>
            </w:r>
          </w:p>
          <w:p w:rsidR="00A51E3F" w:rsidRPr="001F48E0" w:rsidRDefault="00C546AE" w:rsidP="00A244B9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مادگی علمی برای گذراندن دروس تخصصی رشته تحصیلی: </w:t>
            </w:r>
            <w:r w:rsidR="00A244B9">
              <w:rPr>
                <w:rFonts w:hint="cs"/>
                <w:rtl/>
                <w:lang w:bidi="fa-IR"/>
              </w:rPr>
              <w:t>انجام پایان نامه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/>
      </w:tblPr>
      <w:tblGrid>
        <w:gridCol w:w="1901"/>
        <w:gridCol w:w="2970"/>
        <w:gridCol w:w="6145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90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A51E3F">
        <w:tc>
          <w:tcPr>
            <w:tcW w:w="863" w:type="pct"/>
            <w:vAlign w:val="center"/>
          </w:tcPr>
          <w:p w:rsidR="00CB71E5" w:rsidRDefault="004A4A5B" w:rsidP="00C546A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C546AE">
              <w:rPr>
                <w:rFonts w:hint="cs"/>
                <w:rtl/>
                <w:lang w:bidi="fa-IR"/>
              </w:rPr>
              <w:t>13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1F48E0" w:rsidP="00C546A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ان‌ترم 1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A244B9">
              <w:rPr>
                <w:rFonts w:hint="cs"/>
                <w:rtl/>
                <w:lang w:bidi="fa-IR"/>
              </w:rPr>
              <w:t>0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1F48E0" w:rsidRDefault="001F48E0" w:rsidP="003354E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2 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rFonts w:hint="cs"/>
                <w:rtl/>
                <w:lang w:bidi="fa-IR"/>
              </w:rPr>
              <w:t xml:space="preserve"> </w:t>
            </w:r>
            <w:r w:rsidR="003354EE">
              <w:rPr>
                <w:rFonts w:hint="cs"/>
                <w:rtl/>
                <w:lang w:bidi="fa-IR"/>
              </w:rPr>
              <w:t>---</w:t>
            </w:r>
            <w:r w:rsidR="00C82905">
              <w:rPr>
                <w:lang w:bidi="fa-IR"/>
              </w:rPr>
              <w:t xml:space="preserve"> </w:t>
            </w:r>
            <w:r w:rsidR="00517F05">
              <w:rPr>
                <w:rFonts w:hint="cs"/>
                <w:rtl/>
                <w:lang w:bidi="fa-IR"/>
              </w:rPr>
              <w:t>نم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790" w:type="pct"/>
          </w:tcPr>
          <w:p w:rsidR="00CB71E5" w:rsidRDefault="00CB71E5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وئیز</w:t>
            </w:r>
            <w:r w:rsidR="007B39D6">
              <w:rPr>
                <w:rFonts w:hint="cs"/>
                <w:rtl/>
                <w:lang w:bidi="fa-IR"/>
              </w:rPr>
              <w:t xml:space="preserve"> --- نمره</w:t>
            </w:r>
          </w:p>
          <w:p w:rsidR="002A636E" w:rsidRDefault="00CB71E5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‌تمرین</w:t>
            </w:r>
            <w:r w:rsidR="0087319C">
              <w:rPr>
                <w:rFonts w:hint="cs"/>
                <w:rtl/>
                <w:lang w:bidi="fa-IR"/>
              </w:rPr>
              <w:t xml:space="preserve"> </w:t>
            </w:r>
            <w:r w:rsidR="007B39D6">
              <w:rPr>
                <w:rFonts w:hint="cs"/>
                <w:rtl/>
                <w:lang w:bidi="fa-IR"/>
              </w:rPr>
              <w:t>---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87319C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ه</w:t>
            </w:r>
            <w:r w:rsidR="002A636E">
              <w:rPr>
                <w:rFonts w:hint="cs"/>
                <w:rtl/>
                <w:lang w:bidi="fa-IR"/>
              </w:rPr>
              <w:t xml:space="preserve"> </w:t>
            </w:r>
            <w:r w:rsidR="008E0391">
              <w:rPr>
                <w:rFonts w:hint="cs"/>
                <w:rtl/>
                <w:lang w:bidi="fa-IR"/>
              </w:rPr>
              <w:t xml:space="preserve"> </w:t>
            </w:r>
            <w:r w:rsidR="007B39D6">
              <w:rPr>
                <w:rFonts w:hint="cs"/>
                <w:rtl/>
                <w:lang w:bidi="fa-IR"/>
              </w:rPr>
              <w:t>-</w:t>
            </w:r>
            <w:r w:rsidR="00A244B9">
              <w:rPr>
                <w:rFonts w:hint="cs"/>
                <w:rtl/>
                <w:lang w:bidi="fa-IR"/>
              </w:rPr>
              <w:t>7</w:t>
            </w:r>
            <w:r w:rsidR="007B39D6">
              <w:rPr>
                <w:rFonts w:hint="cs"/>
                <w:rtl/>
                <w:lang w:bidi="fa-IR"/>
              </w:rPr>
              <w:t>- نمره</w:t>
            </w:r>
          </w:p>
          <w:p w:rsidR="0087319C" w:rsidRDefault="0087319C" w:rsidP="00C546AE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ات تشویقی</w:t>
            </w:r>
            <w:r>
              <w:rPr>
                <w:lang w:bidi="fa-IR"/>
              </w:rPr>
              <w:t xml:space="preserve"> </w:t>
            </w:r>
            <w:r w:rsidR="007B39D6">
              <w:rPr>
                <w:rFonts w:hint="cs"/>
                <w:rtl/>
                <w:lang w:bidi="fa-IR"/>
              </w:rPr>
              <w:t xml:space="preserve">: </w:t>
            </w:r>
            <w:r w:rsidR="00C546AE">
              <w:rPr>
                <w:rFonts w:hint="cs"/>
                <w:rtl/>
                <w:lang w:bidi="fa-IR"/>
              </w:rPr>
              <w:t>1</w:t>
            </w:r>
            <w:r w:rsidR="007B39D6">
              <w:rPr>
                <w:rFonts w:hint="cs"/>
                <w:rtl/>
                <w:lang w:bidi="fa-IR"/>
              </w:rPr>
              <w:t xml:space="preserve"> نمره شامل مواردی نظیر:</w:t>
            </w:r>
          </w:p>
          <w:p w:rsidR="004D5045" w:rsidRDefault="00EF67CA" w:rsidP="00C546AE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ل سؤا</w:t>
            </w:r>
            <w:r w:rsidR="004D5045">
              <w:rPr>
                <w:rFonts w:hint="cs"/>
                <w:rtl/>
                <w:lang w:bidi="fa-IR"/>
              </w:rPr>
              <w:t xml:space="preserve">لات چالشی، مطرح کردن </w:t>
            </w:r>
            <w:r>
              <w:rPr>
                <w:rFonts w:hint="cs"/>
                <w:rtl/>
                <w:lang w:bidi="fa-IR"/>
              </w:rPr>
              <w:t xml:space="preserve">مسائل </w:t>
            </w:r>
            <w:r w:rsidR="00C546AE">
              <w:rPr>
                <w:rFonts w:hint="cs"/>
                <w:rtl/>
                <w:lang w:bidi="fa-IR"/>
              </w:rPr>
              <w:t>و مباحث نو</w:t>
            </w: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/>
      </w:tblPr>
      <w:tblGrid>
        <w:gridCol w:w="11016"/>
      </w:tblGrid>
      <w:tr w:rsidR="00C26748" w:rsidTr="00A51E3F">
        <w:tc>
          <w:tcPr>
            <w:tcW w:w="5000" w:type="pct"/>
          </w:tcPr>
          <w:p w:rsidR="00C26748" w:rsidRDefault="009F1DA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lastRenderedPageBreak/>
              <w:t>(نکات خاصی که هر مدرس ممکن است برای درسی درنظر داشته باشد اما در این طرح درس پیش‌بینی نشده است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lastRenderedPageBreak/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813D54" w:rsidP="00C546AE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9" w:history="1">
              <w:r w:rsidR="00C546AE" w:rsidRPr="00446ABA">
                <w:rPr>
                  <w:rStyle w:val="Hyperlink"/>
                  <w:b/>
                  <w:bCs/>
                </w:rPr>
                <w:t>h.samimi@uok.ac.ir</w:t>
              </w:r>
            </w:hyperlink>
          </w:p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فضای ابری که منابع و تکالیف قرار می‌گیرند</w:t>
            </w:r>
          </w:p>
          <w:p w:rsidR="00A51E3F" w:rsidRDefault="00482CA3" w:rsidP="00A51E3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482CA3">
              <w:rPr>
                <w:rStyle w:val="Hyperlink"/>
                <w:b/>
                <w:bCs/>
              </w:rPr>
              <w:t>http://resea</w:t>
            </w:r>
            <w:r>
              <w:rPr>
                <w:rStyle w:val="Hyperlink"/>
                <w:b/>
                <w:bCs/>
              </w:rPr>
              <w:t>rch.uok.ac.ir/~hsamimiakhijahani/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482CA3" w:rsidRDefault="00482CA3" w:rsidP="007B39D6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یم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سال </w:t>
            </w:r>
            <w:r w:rsidR="00F811CA">
              <w:rPr>
                <w:rFonts w:hint="cs"/>
                <w:rtl/>
                <w:lang w:bidi="fa-IR"/>
              </w:rPr>
              <w:t>دوم</w:t>
            </w:r>
            <w:r>
              <w:rPr>
                <w:rFonts w:hint="cs"/>
                <w:rtl/>
                <w:lang w:bidi="fa-IR"/>
              </w:rPr>
              <w:t xml:space="preserve"> 98-97</w:t>
            </w:r>
          </w:p>
          <w:p w:rsidR="00A51E3F" w:rsidRDefault="00482CA3" w:rsidP="007B39D6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  <w:lang w:bidi="fa-IR"/>
              </w:rPr>
              <w:t xml:space="preserve">یکشنبه: 45/15-00/14، دوشنبه 30/11 </w:t>
            </w:r>
            <w:r>
              <w:rPr>
                <w:rFonts w:ascii="Arial" w:hAnsi="Arial" w:cs="Arial" w:hint="cs"/>
                <w:rtl/>
                <w:lang w:bidi="fa-IR"/>
              </w:rPr>
              <w:t>–</w:t>
            </w:r>
            <w:r>
              <w:rPr>
                <w:rFonts w:hint="cs"/>
                <w:rtl/>
                <w:lang w:bidi="fa-IR"/>
              </w:rPr>
              <w:t xml:space="preserve"> 15/13، سه شنبه 45/9 </w:t>
            </w:r>
            <w:r>
              <w:rPr>
                <w:rFonts w:ascii="Arial" w:hAnsi="Arial" w:cs="Arial" w:hint="cs"/>
                <w:rtl/>
                <w:lang w:bidi="fa-IR"/>
              </w:rPr>
              <w:t>–</w:t>
            </w:r>
            <w:r>
              <w:rPr>
                <w:rFonts w:hint="cs"/>
                <w:rtl/>
                <w:lang w:bidi="fa-IR"/>
              </w:rPr>
              <w:t xml:space="preserve"> 00/8 ، دفتر کار در دانشکده کشاورزی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A51E3F" w:rsidP="0099014B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به فراخور زمان و نیاز کلاس، ممکن است در طول ترم جلسات حل تمرین و رفع اشکال با حضور استاد درس و یا استاد حل تمرین برگزار شود.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حضور در این کلاس‌ها</w:t>
            </w:r>
            <w:r w:rsidR="0089795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،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مانند جلسات اصلی الزامی است.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زمان و مکان تشکیل کلاس حل تمرین اعلام شود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7B39D6" w:rsidRDefault="00A51E3F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7B39D6" w:rsidRPr="007B39D6" w:rsidRDefault="00482CA3" w:rsidP="00482CA3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استفاده از تلفن همراه در کلاس ممنوع بوده، در صورت استفاده با شخص خاطی برخورد نموده و عواقب آن بر عهده شخص خواهد بود.</w:t>
            </w:r>
          </w:p>
          <w:p w:rsidR="007B39D6" w:rsidRPr="00A51E3F" w:rsidRDefault="00482CA3" w:rsidP="009422B8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 میا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ترم و </w:t>
            </w:r>
            <w:r w:rsidR="009422B8">
              <w:rPr>
                <w:rFonts w:hint="cs"/>
                <w:rtl/>
                <w:lang w:bidi="fa-IR"/>
              </w:rPr>
              <w:t>پروژه</w:t>
            </w:r>
            <w:r>
              <w:rPr>
                <w:rFonts w:hint="cs"/>
                <w:rtl/>
                <w:lang w:bidi="fa-IR"/>
              </w:rPr>
              <w:t xml:space="preserve"> مجزا از هم بوده و </w:t>
            </w:r>
            <w:r w:rsidR="009422B8">
              <w:rPr>
                <w:rFonts w:hint="cs"/>
                <w:rtl/>
                <w:lang w:bidi="fa-IR"/>
              </w:rPr>
              <w:t xml:space="preserve">عدم تحویل پروژه </w:t>
            </w:r>
            <w:r>
              <w:rPr>
                <w:rFonts w:hint="cs"/>
                <w:rtl/>
                <w:lang w:bidi="fa-IR"/>
              </w:rPr>
              <w:t xml:space="preserve"> به منزله صفر تلقی خواهد شد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66300" w:rsidRPr="00C44141" w:rsidRDefault="00766300" w:rsidP="009422B8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قریباً هر هفته </w:t>
            </w:r>
            <w:r w:rsidR="009422B8">
              <w:rPr>
                <w:rFonts w:ascii="TimesNewRoman,Bold" w:hAnsi="TimesNewRoman,Bold" w:hint="cs"/>
                <w:rtl/>
                <w:lang w:bidi="fa-IR"/>
              </w:rPr>
              <w:t>پروژه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داده خواهد شد. </w:t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 xml:space="preserve">در صورت درخواست برای حل تکلیف دو هفته برای تحویل </w:t>
            </w:r>
            <w:r w:rsidR="009422B8">
              <w:rPr>
                <w:rFonts w:ascii="TimesNewRoman,Bold" w:hAnsi="TimesNewRoman,Bold" w:hint="cs"/>
                <w:rtl/>
                <w:lang w:bidi="fa-IR"/>
              </w:rPr>
              <w:t xml:space="preserve">پروژه </w:t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>مهلت خواهید داشت. در غیر این</w:t>
            </w:r>
            <w:r w:rsidR="00CE2DFF">
              <w:rPr>
                <w:rFonts w:ascii="TimesNewRoman,Bold" w:hAnsi="TimesNewRoman,Bold"/>
                <w:rtl/>
                <w:lang w:bidi="fa-IR"/>
              </w:rPr>
              <w:softHyphen/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>صورت از هفته دوم</w:t>
            </w:r>
            <w:r w:rsidR="00CE2DFF">
              <w:rPr>
                <w:rFonts w:ascii="TimesNewRoman,Bold" w:hAnsi="TimesNewRoman,Bold" w:hint="cs"/>
                <w:rtl/>
                <w:lang w:bidi="fa-IR"/>
              </w:rPr>
              <w:t xml:space="preserve"> به بعد</w:t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 xml:space="preserve"> هیچ نمره ای برای </w:t>
            </w:r>
            <w:r w:rsidR="00CE2DFF">
              <w:rPr>
                <w:rFonts w:ascii="TimesNewRoman,Bold" w:hAnsi="TimesNewRoman,Bold" w:hint="cs"/>
                <w:rtl/>
                <w:lang w:bidi="fa-IR"/>
              </w:rPr>
              <w:t xml:space="preserve">دانشجو، </w:t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>لحاظ نخواهد شد.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انتظار می‌رود هر هفته بین 6 تا 10 </w:t>
            </w:r>
            <w:r w:rsidR="007B39D6">
              <w:rPr>
                <w:rFonts w:ascii="TimesNewRoman,Bold" w:hAnsi="TimesNewRoman,Bold" w:hint="cs"/>
                <w:rtl/>
                <w:lang w:bidi="fa-IR"/>
              </w:rPr>
              <w:t xml:space="preserve">ساعت </w:t>
            </w:r>
            <w:r>
              <w:rPr>
                <w:rFonts w:ascii="TimesNewRoman,Bold" w:hAnsi="TimesNewRoman,Bold" w:hint="cs"/>
                <w:rtl/>
                <w:lang w:bidi="fa-IR"/>
              </w:rPr>
              <w:t>برای کار بیرون از کلاس صرف کنید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5538CB" w:rsidRDefault="005538CB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E2DFF" w:rsidRDefault="00CE2DFF" w:rsidP="00B53F72">
      <w:pPr>
        <w:ind w:firstLine="0"/>
        <w:rPr>
          <w:rtl/>
          <w:lang w:bidi="fa-IR"/>
        </w:rPr>
      </w:pPr>
    </w:p>
    <w:p w:rsidR="00CE2DFF" w:rsidRDefault="00CE2DFF" w:rsidP="00B53F72">
      <w:pPr>
        <w:ind w:firstLine="0"/>
        <w:rPr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/>
      </w:tblPr>
      <w:tblGrid>
        <w:gridCol w:w="758"/>
        <w:gridCol w:w="4838"/>
        <w:gridCol w:w="1745"/>
        <w:gridCol w:w="3124"/>
        <w:gridCol w:w="551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9F0C76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9F0C76">
              <w:rPr>
                <w:rFonts w:hint="cs"/>
                <w:rtl/>
                <w:lang w:bidi="fa-IR"/>
              </w:rPr>
              <w:lastRenderedPageBreak/>
              <w:t xml:space="preserve">سرفصل‌ها باید برای 15 هفته تنظیم شوند. </w:t>
            </w:r>
            <w:r w:rsidR="009F0C76" w:rsidRPr="009F0C76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9F0C76">
              <w:rPr>
                <w:rFonts w:hint="cs"/>
                <w:rtl/>
                <w:lang w:bidi="fa-IR"/>
              </w:rPr>
              <w:t>باشد.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 xml:space="preserve">نام سرفصل‌ها و </w:t>
            </w:r>
            <w:r w:rsidR="00C44141">
              <w:rPr>
                <w:rFonts w:hint="cs"/>
                <w:rtl/>
                <w:lang w:bidi="fa-IR"/>
              </w:rPr>
              <w:t xml:space="preserve">شماره </w:t>
            </w:r>
            <w:r>
              <w:rPr>
                <w:rFonts w:hint="cs"/>
                <w:rtl/>
                <w:lang w:bidi="fa-IR"/>
              </w:rPr>
              <w:t>فصول</w:t>
            </w:r>
            <w:r w:rsidR="00C44141">
              <w:rPr>
                <w:rFonts w:hint="cs"/>
                <w:rtl/>
                <w:lang w:bidi="fa-IR"/>
              </w:rPr>
              <w:t xml:space="preserve"> یا</w:t>
            </w:r>
            <w:r w:rsidR="00766300">
              <w:rPr>
                <w:rFonts w:hint="cs"/>
                <w:rtl/>
                <w:lang w:bidi="fa-IR"/>
              </w:rPr>
              <w:t xml:space="preserve"> محدوده</w:t>
            </w:r>
            <w:r w:rsidR="00C44141">
              <w:rPr>
                <w:rFonts w:hint="cs"/>
                <w:rtl/>
                <w:lang w:bidi="fa-IR"/>
              </w:rPr>
              <w:t xml:space="preserve"> صفحات</w:t>
            </w:r>
            <w:r>
              <w:rPr>
                <w:rFonts w:hint="cs"/>
                <w:rtl/>
                <w:lang w:bidi="fa-IR"/>
              </w:rPr>
              <w:t xml:space="preserve"> کتب منبع</w:t>
            </w:r>
            <w:r w:rsidR="00766300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66300">
              <w:rPr>
                <w:rFonts w:hint="cs"/>
                <w:rtl/>
                <w:lang w:bidi="fa-IR"/>
              </w:rPr>
              <w:t>منظور از تکلیف</w:t>
            </w:r>
            <w:r w:rsidR="00E504B7">
              <w:rPr>
                <w:rFonts w:hint="cs"/>
                <w:rtl/>
                <w:lang w:bidi="fa-IR"/>
              </w:rPr>
              <w:t>،</w:t>
            </w:r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زارش کار</w:t>
            </w:r>
            <w:r w:rsidR="00055FF1"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 w:rsidR="00055FF1">
              <w:rPr>
                <w:rFonts w:hint="cs"/>
                <w:rtl/>
                <w:lang w:bidi="fa-IR"/>
              </w:rPr>
              <w:t xml:space="preserve"> کارگاه)</w:t>
            </w:r>
            <w:r>
              <w:rPr>
                <w:rFonts w:hint="cs"/>
                <w:rtl/>
                <w:lang w:bidi="fa-IR"/>
              </w:rPr>
              <w:t xml:space="preserve">، حل تمرین، </w:t>
            </w:r>
            <w:r w:rsidR="00766300">
              <w:rPr>
                <w:rFonts w:hint="cs"/>
                <w:rtl/>
                <w:lang w:bidi="fa-IR"/>
              </w:rPr>
              <w:t>پروژه کلاسی، جمع‌آوری داده</w:t>
            </w:r>
            <w:r w:rsidR="00055FF1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</w:t>
            </w:r>
            <w:r w:rsidR="00534E45">
              <w:rPr>
                <w:rFonts w:hint="cs"/>
                <w:rtl/>
                <w:lang w:bidi="fa-IR"/>
              </w:rPr>
              <w:t xml:space="preserve"> یا میزان</w:t>
            </w:r>
            <w:r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>
              <w:rPr>
                <w:rFonts w:hint="cs"/>
                <w:rtl/>
                <w:lang w:bidi="fa-IR"/>
              </w:rPr>
              <w:t xml:space="preserve"> مورد انتظار از این سرفصل </w:t>
            </w:r>
            <w:r>
              <w:rPr>
                <w:rFonts w:hint="cs"/>
                <w:rtl/>
                <w:lang w:bidi="fa-IR"/>
              </w:rPr>
              <w:t>در امتحان</w:t>
            </w:r>
            <w:r w:rsidR="00766300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4D4950" w:rsidTr="005538CB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5538CB">
        <w:trPr>
          <w:trHeight w:val="1745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C47146" w:rsidRPr="009422B8" w:rsidRDefault="009422B8" w:rsidP="009422B8">
            <w:pPr>
              <w:pStyle w:val="ListParagraph"/>
              <w:numPr>
                <w:ilvl w:val="0"/>
                <w:numId w:val="25"/>
              </w:numPr>
              <w:jc w:val="both"/>
              <w:rPr>
                <w:sz w:val="20"/>
                <w:rtl/>
                <w:lang w:bidi="fa-IR"/>
              </w:rPr>
            </w:pPr>
            <w:r>
              <w:rPr>
                <w:rFonts w:hint="cs"/>
                <w:sz w:val="20"/>
                <w:rtl/>
                <w:lang w:bidi="fa-IR"/>
              </w:rPr>
              <w:t>توصیف مبحث بهینه سازی سامانه های انرژی (در زمینه کشاورزی)</w:t>
            </w:r>
          </w:p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C47146" w:rsidRPr="005538CB" w:rsidRDefault="00C47146" w:rsidP="00F811CA">
            <w:pPr>
              <w:ind w:firstLine="0"/>
              <w:jc w:val="both"/>
              <w:rPr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-فصل </w:t>
            </w:r>
            <w:r w:rsidR="00F811CA">
              <w:rPr>
                <w:rFonts w:hint="cs"/>
                <w:sz w:val="20"/>
                <w:rtl/>
                <w:lang w:bidi="fa-IR"/>
              </w:rPr>
              <w:t xml:space="preserve">اول </w:t>
            </w:r>
            <w:r w:rsidR="00D45F38" w:rsidRPr="005538CB">
              <w:rPr>
                <w:rFonts w:hint="cs"/>
                <w:sz w:val="20"/>
                <w:rtl/>
                <w:lang w:bidi="fa-IR"/>
              </w:rPr>
              <w:t xml:space="preserve"> 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از منبع </w:t>
            </w:r>
            <w:r w:rsidR="00C44141" w:rsidRPr="005538CB">
              <w:rPr>
                <w:rFonts w:hint="cs"/>
                <w:sz w:val="20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C47146" w:rsidRPr="005538CB" w:rsidRDefault="00D52C77" w:rsidP="007B39D6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سیستم های کنترل هوشمند مصرف انرژی در تاسیسات و ساختمان ها</w:t>
            </w:r>
          </w:p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C736F8" w:rsidRPr="005538CB" w:rsidRDefault="00C736F8" w:rsidP="00F811CA">
            <w:pPr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فصل </w:t>
            </w:r>
            <w:r w:rsidR="00F811CA">
              <w:rPr>
                <w:rFonts w:hint="cs"/>
                <w:sz w:val="20"/>
                <w:rtl/>
                <w:lang w:bidi="fa-IR"/>
              </w:rPr>
              <w:t xml:space="preserve"> 1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</w:t>
            </w:r>
            <w:r w:rsidR="00F811CA">
              <w:rPr>
                <w:rFonts w:hint="cs"/>
                <w:sz w:val="20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C736F8" w:rsidRPr="005538CB" w:rsidRDefault="00D52C77" w:rsidP="00C736F8">
            <w:pPr>
              <w:ind w:firstLine="0"/>
              <w:jc w:val="both"/>
              <w:rPr>
                <w:rFonts w:ascii="TimesNewRoman,Bold" w:hAnsi="TimesNewRoman,Bold"/>
                <w:sz w:val="20"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سیستم های تولید همزمان برق، حرارت و برودت. سیستم های تامین گرمایش و سرمایس غیر متمرکز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C47146" w:rsidRPr="005538CB" w:rsidRDefault="00C736F8" w:rsidP="008A676C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فصل </w:t>
            </w:r>
            <w:r w:rsidR="008A676C">
              <w:rPr>
                <w:rFonts w:hint="cs"/>
                <w:sz w:val="20"/>
                <w:rtl/>
                <w:lang w:bidi="fa-IR"/>
              </w:rPr>
              <w:t>2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C736F8" w:rsidRPr="005538CB" w:rsidRDefault="00D52C77" w:rsidP="00C736F8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تاسیسات انرژی های تجدیدپذیر، سیستم های ذخیره سازی انرژی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DB0346" w:rsidRPr="005538CB" w:rsidRDefault="00C736F8" w:rsidP="008A676C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فصل </w:t>
            </w:r>
            <w:r w:rsidR="008A676C">
              <w:rPr>
                <w:rFonts w:hint="cs"/>
                <w:sz w:val="20"/>
                <w:rtl/>
                <w:lang w:bidi="fa-IR"/>
              </w:rPr>
              <w:t>2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8A676C" w:rsidRPr="005538CB" w:rsidRDefault="00D52C77" w:rsidP="008A676C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معرفی دستگاه بخار و بررسی روابط آن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C47146" w:rsidRPr="005538CB" w:rsidRDefault="00C736F8" w:rsidP="008A676C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فصل </w:t>
            </w:r>
            <w:r w:rsidR="008A676C">
              <w:rPr>
                <w:rFonts w:hint="cs"/>
                <w:sz w:val="20"/>
                <w:rtl/>
                <w:lang w:bidi="fa-IR"/>
              </w:rPr>
              <w:t>2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736F8" w:rsidP="00D52C7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r w:rsidR="00D52C77">
              <w:rPr>
                <w:rFonts w:hint="cs"/>
                <w:rtl/>
                <w:lang w:bidi="fa-IR"/>
              </w:rPr>
              <w:t>پرژه اول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C736F8" w:rsidRPr="005538CB" w:rsidRDefault="00D52C77" w:rsidP="00C736F8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معرفی دستگاه سرماساز و بررسی روابط حاکم در آن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C47146" w:rsidRPr="005538CB" w:rsidRDefault="00C736F8" w:rsidP="008A676C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فصل </w:t>
            </w:r>
            <w:r w:rsidR="008A676C">
              <w:rPr>
                <w:rFonts w:hint="cs"/>
                <w:sz w:val="20"/>
                <w:rtl/>
                <w:lang w:bidi="fa-IR"/>
              </w:rPr>
              <w:t>3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5538CB">
        <w:tc>
          <w:tcPr>
            <w:tcW w:w="344" w:type="pct"/>
            <w:vAlign w:val="center"/>
          </w:tcPr>
          <w:p w:rsidR="005538CB" w:rsidRDefault="005538CB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bookmarkStart w:id="0" w:name="_GoBack"/>
            <w:bookmarkEnd w:id="0"/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5538CB" w:rsidRDefault="005538CB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C736F8" w:rsidRPr="005538CB" w:rsidRDefault="00D52C77" w:rsidP="00C736F8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معرفی نرم افزار های استفاده شده در مدل سازی و بهینه سازی مصرف انرژی</w:t>
            </w:r>
          </w:p>
          <w:p w:rsidR="00C47146" w:rsidRPr="005538CB" w:rsidRDefault="00C736F8" w:rsidP="00EC78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lastRenderedPageBreak/>
              <w:t>آدرس مباحث در کتب منبع: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8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C736F8" w:rsidRPr="005538CB" w:rsidRDefault="00D52C77" w:rsidP="00C736F8">
            <w:pPr>
              <w:ind w:firstLine="0"/>
              <w:jc w:val="both"/>
              <w:rPr>
                <w:rFonts w:ascii="TimesNewRoman,Bold" w:hAnsi="TimesNewRoman,Bold"/>
                <w:sz w:val="20"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 xml:space="preserve">انجام پرژوه با استفاده از نرم افزار </w:t>
            </w:r>
            <w:r>
              <w:rPr>
                <w:rFonts w:ascii="TimesNewRoman,Bold" w:hAnsi="TimesNewRoman,Bold"/>
                <w:sz w:val="20"/>
                <w:lang w:bidi="fa-IR"/>
              </w:rPr>
              <w:t>ANSYS</w:t>
            </w:r>
          </w:p>
          <w:p w:rsidR="00C47146" w:rsidRPr="005538CB" w:rsidRDefault="00C736F8" w:rsidP="00D52C7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769C2" w:rsidTr="005538CB">
        <w:tc>
          <w:tcPr>
            <w:tcW w:w="344" w:type="pct"/>
            <w:vAlign w:val="center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E769C2" w:rsidRPr="005538CB" w:rsidRDefault="00E769C2" w:rsidP="00E769C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E769C2" w:rsidRPr="005538CB" w:rsidRDefault="00E769C2" w:rsidP="00E769C2">
            <w:pPr>
              <w:ind w:firstLine="0"/>
              <w:jc w:val="both"/>
              <w:rPr>
                <w:rFonts w:ascii="TimesNewRoman,Bold" w:hAnsi="TimesNewRoman,Bold"/>
                <w:sz w:val="20"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 xml:space="preserve">انجام پروژه با استفاده از نرم افزار </w:t>
            </w:r>
            <w:r>
              <w:rPr>
                <w:rFonts w:ascii="TimesNewRoman,Bold" w:hAnsi="TimesNewRoman,Bold"/>
                <w:sz w:val="20"/>
                <w:lang w:bidi="fa-IR"/>
              </w:rPr>
              <w:t>TRNSYS</w:t>
            </w:r>
          </w:p>
          <w:p w:rsidR="00E769C2" w:rsidRPr="005538CB" w:rsidRDefault="00E769C2" w:rsidP="00E769C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E769C2" w:rsidRPr="005538CB" w:rsidRDefault="00E769C2" w:rsidP="00E769C2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rtl/>
                <w:lang w:bidi="fa-IR"/>
              </w:rPr>
              <w:t>5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پرژه</w:t>
            </w:r>
            <w:r>
              <w:rPr>
                <w:rFonts w:hint="cs"/>
                <w:rtl/>
                <w:lang w:bidi="fa-IR"/>
              </w:rPr>
              <w:t xml:space="preserve"> دوم</w:t>
            </w:r>
          </w:p>
        </w:tc>
        <w:tc>
          <w:tcPr>
            <w:tcW w:w="1418" w:type="pct"/>
            <w:vAlign w:val="center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769C2" w:rsidTr="005538CB">
        <w:tc>
          <w:tcPr>
            <w:tcW w:w="344" w:type="pct"/>
            <w:vAlign w:val="center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E769C2" w:rsidRPr="005538CB" w:rsidRDefault="00E769C2" w:rsidP="00E769C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E769C2" w:rsidRPr="005538CB" w:rsidRDefault="00E769C2" w:rsidP="00E769C2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سامانه های آبرسانی و انتقال هوا</w:t>
            </w:r>
          </w:p>
          <w:p w:rsidR="00E769C2" w:rsidRPr="005538CB" w:rsidRDefault="00E769C2" w:rsidP="00E769C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E769C2" w:rsidRPr="005538CB" w:rsidRDefault="00E769C2" w:rsidP="00E769C2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rtl/>
                <w:lang w:bidi="fa-IR"/>
              </w:rPr>
              <w:t>6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E769C2" w:rsidRPr="00D52C77" w:rsidRDefault="00E769C2" w:rsidP="00E769C2">
            <w:pPr>
              <w:ind w:firstLine="0"/>
              <w:jc w:val="center"/>
              <w:rPr>
                <w:rFonts w:cs="Times New Roman" w:hint="cs"/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769C2" w:rsidTr="005538CB">
        <w:tc>
          <w:tcPr>
            <w:tcW w:w="344" w:type="pct"/>
            <w:vAlign w:val="center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E769C2" w:rsidRPr="005538CB" w:rsidRDefault="00E769C2" w:rsidP="00E769C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E769C2" w:rsidRPr="005538CB" w:rsidRDefault="00E769C2" w:rsidP="00E769C2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عایق های استفاده شده در سامانه ها</w:t>
            </w:r>
          </w:p>
          <w:p w:rsidR="00E769C2" w:rsidRPr="005538CB" w:rsidRDefault="00E769C2" w:rsidP="00E769C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E769C2" w:rsidRPr="005538CB" w:rsidRDefault="00E769C2" w:rsidP="00E769C2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rtl/>
                <w:lang w:bidi="fa-IR"/>
              </w:rPr>
              <w:t>7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769C2" w:rsidTr="005538CB">
        <w:tc>
          <w:tcPr>
            <w:tcW w:w="344" w:type="pct"/>
            <w:vAlign w:val="center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E769C2" w:rsidRPr="005538CB" w:rsidRDefault="00E769C2" w:rsidP="00E769C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E769C2" w:rsidRPr="005538CB" w:rsidRDefault="00E769C2" w:rsidP="00E769C2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مدیرت انرژی در مزرعه</w:t>
            </w:r>
          </w:p>
          <w:p w:rsidR="00E769C2" w:rsidRPr="005538CB" w:rsidRDefault="00E769C2" w:rsidP="00E769C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E769C2" w:rsidRPr="005538CB" w:rsidRDefault="00E769C2" w:rsidP="00E769C2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hd w:val="clear" w:color="auto" w:fill="F2F2F2" w:themeFill="background1" w:themeFillShade="F2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>فصل</w:t>
            </w:r>
            <w:r>
              <w:rPr>
                <w:rFonts w:hint="cs"/>
                <w:sz w:val="20"/>
                <w:rtl/>
                <w:lang w:bidi="fa-IR"/>
              </w:rPr>
              <w:t>7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769C2" w:rsidTr="005538CB">
        <w:tc>
          <w:tcPr>
            <w:tcW w:w="344" w:type="pct"/>
            <w:vAlign w:val="center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E769C2" w:rsidRPr="005538CB" w:rsidRDefault="00E769C2" w:rsidP="00E769C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E769C2" w:rsidRPr="005538CB" w:rsidRDefault="00E769C2" w:rsidP="00E769C2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موارد مصرف انرژی در خاکورزی و کاشت</w:t>
            </w:r>
          </w:p>
          <w:p w:rsidR="00E769C2" w:rsidRPr="005538CB" w:rsidRDefault="00E769C2" w:rsidP="00E769C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E769C2" w:rsidRPr="005538CB" w:rsidRDefault="00E769C2" w:rsidP="00E769C2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rtl/>
                <w:lang w:bidi="fa-IR"/>
              </w:rPr>
            </w:pPr>
            <w:r>
              <w:rPr>
                <w:rFonts w:hint="cs"/>
                <w:sz w:val="20"/>
                <w:rtl/>
                <w:lang w:bidi="fa-IR"/>
              </w:rPr>
              <w:t>فصل 7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</w:t>
            </w:r>
            <w:r>
              <w:rPr>
                <w:rFonts w:hint="cs"/>
                <w:sz w:val="20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769C2" w:rsidTr="005538CB">
        <w:tc>
          <w:tcPr>
            <w:tcW w:w="344" w:type="pct"/>
            <w:vAlign w:val="center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E769C2" w:rsidRPr="005538CB" w:rsidRDefault="00E769C2" w:rsidP="00E769C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E769C2" w:rsidRPr="005538CB" w:rsidRDefault="00E769C2" w:rsidP="00E769C2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موارد مصرف انرژی در داشت و برداشت</w:t>
            </w:r>
          </w:p>
          <w:p w:rsidR="00E769C2" w:rsidRPr="005538CB" w:rsidRDefault="00E769C2" w:rsidP="00E769C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E769C2" w:rsidRPr="005538CB" w:rsidRDefault="00E769C2" w:rsidP="00E769C2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فصل </w:t>
            </w:r>
            <w:r>
              <w:rPr>
                <w:rFonts w:hint="cs"/>
                <w:sz w:val="20"/>
                <w:rtl/>
                <w:lang w:bidi="fa-IR"/>
              </w:rPr>
              <w:t>7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769C2" w:rsidTr="005538CB">
        <w:tc>
          <w:tcPr>
            <w:tcW w:w="344" w:type="pct"/>
            <w:vAlign w:val="center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E769C2" w:rsidRPr="005538CB" w:rsidRDefault="00E769C2" w:rsidP="00E769C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E769C2" w:rsidRPr="005538CB" w:rsidRDefault="00E769C2" w:rsidP="00E769C2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رفع اشکال</w:t>
            </w:r>
          </w:p>
          <w:p w:rsidR="00E769C2" w:rsidRPr="008A676C" w:rsidRDefault="00E769C2" w:rsidP="00E769C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</w:tc>
        <w:tc>
          <w:tcPr>
            <w:tcW w:w="792" w:type="pct"/>
            <w:vAlign w:val="center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E769C2" w:rsidRDefault="00E769C2" w:rsidP="00E769C2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132EB" w:rsidRDefault="002132EB" w:rsidP="00061A9B">
      <w:pPr>
        <w:spacing w:after="0"/>
      </w:pPr>
      <w:r>
        <w:separator/>
      </w:r>
    </w:p>
  </w:endnote>
  <w:endnote w:type="continuationSeparator" w:id="0">
    <w:p w:rsidR="002132EB" w:rsidRDefault="002132EB" w:rsidP="00061A9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MRT_Moala"/>
    <w:charset w:val="00"/>
    <w:family w:val="swiss"/>
    <w:pitch w:val="variable"/>
    <w:sig w:usb0="00000000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A2917" w:rsidRDefault="00BA2917">
        <w:pPr>
          <w:pStyle w:val="Footer"/>
          <w:jc w:val="center"/>
        </w:pPr>
        <w:fldSimple w:instr=" PAGE   \* MERGEFORMAT ">
          <w:r w:rsidR="00892767">
            <w:rPr>
              <w:noProof/>
            </w:rPr>
            <w:t>1</w:t>
          </w:r>
        </w:fldSimple>
      </w:p>
    </w:sdtContent>
  </w:sdt>
  <w:p w:rsidR="00BA2917" w:rsidRDefault="00BA291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132EB" w:rsidRDefault="002132EB" w:rsidP="00061A9B">
      <w:pPr>
        <w:spacing w:after="0"/>
      </w:pPr>
      <w:r>
        <w:separator/>
      </w:r>
    </w:p>
  </w:footnote>
  <w:footnote w:type="continuationSeparator" w:id="0">
    <w:p w:rsidR="002132EB" w:rsidRDefault="002132EB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515468C"/>
    <w:multiLevelType w:val="hybridMultilevel"/>
    <w:tmpl w:val="E1F062C0"/>
    <w:lvl w:ilvl="0" w:tplc="C4BE24A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4"/>
  </w:num>
  <w:num w:numId="10">
    <w:abstractNumId w:val="10"/>
  </w:num>
  <w:num w:numId="11">
    <w:abstractNumId w:val="12"/>
  </w:num>
  <w:num w:numId="12">
    <w:abstractNumId w:val="7"/>
  </w:num>
  <w:num w:numId="13">
    <w:abstractNumId w:val="1"/>
  </w:num>
  <w:num w:numId="14">
    <w:abstractNumId w:val="3"/>
  </w:num>
  <w:num w:numId="15">
    <w:abstractNumId w:val="0"/>
  </w:num>
  <w:num w:numId="16">
    <w:abstractNumId w:val="6"/>
  </w:num>
  <w:num w:numId="17">
    <w:abstractNumId w:val="11"/>
  </w:num>
  <w:num w:numId="18">
    <w:abstractNumId w:val="17"/>
  </w:num>
  <w:num w:numId="19">
    <w:abstractNumId w:val="15"/>
  </w:num>
  <w:num w:numId="20">
    <w:abstractNumId w:val="14"/>
  </w:num>
  <w:num w:numId="21">
    <w:abstractNumId w:val="8"/>
  </w:num>
  <w:num w:numId="22">
    <w:abstractNumId w:val="9"/>
  </w:num>
  <w:num w:numId="23">
    <w:abstractNumId w:val="13"/>
  </w:num>
  <w:num w:numId="24">
    <w:abstractNumId w:val="16"/>
  </w:num>
  <w:num w:numId="2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K0sDA3M7QwM7A0NjNQ0lEKTi0uzszPAykwrAUAxuprtCwAAAA="/>
  </w:docVars>
  <w:rsids>
    <w:rsidRoot w:val="00466747"/>
    <w:rsid w:val="0001449B"/>
    <w:rsid w:val="00031A9B"/>
    <w:rsid w:val="00047C80"/>
    <w:rsid w:val="00055FF1"/>
    <w:rsid w:val="00061A9B"/>
    <w:rsid w:val="00072E08"/>
    <w:rsid w:val="00076463"/>
    <w:rsid w:val="0009615B"/>
    <w:rsid w:val="001473BE"/>
    <w:rsid w:val="00165901"/>
    <w:rsid w:val="0018085B"/>
    <w:rsid w:val="00197896"/>
    <w:rsid w:val="001A4CEF"/>
    <w:rsid w:val="001B1F97"/>
    <w:rsid w:val="001E2DA0"/>
    <w:rsid w:val="001F48E0"/>
    <w:rsid w:val="00211920"/>
    <w:rsid w:val="002132EB"/>
    <w:rsid w:val="00261C5C"/>
    <w:rsid w:val="00262DF5"/>
    <w:rsid w:val="002A636E"/>
    <w:rsid w:val="002B0A6E"/>
    <w:rsid w:val="002B35CC"/>
    <w:rsid w:val="002C4CEB"/>
    <w:rsid w:val="002C6F88"/>
    <w:rsid w:val="002F49C5"/>
    <w:rsid w:val="00310008"/>
    <w:rsid w:val="003354EE"/>
    <w:rsid w:val="00336FDF"/>
    <w:rsid w:val="00362863"/>
    <w:rsid w:val="00363035"/>
    <w:rsid w:val="003B7E12"/>
    <w:rsid w:val="00466747"/>
    <w:rsid w:val="00482CA3"/>
    <w:rsid w:val="004A4A5B"/>
    <w:rsid w:val="004C5DB1"/>
    <w:rsid w:val="004D4950"/>
    <w:rsid w:val="004D5045"/>
    <w:rsid w:val="004E2BEE"/>
    <w:rsid w:val="0051290F"/>
    <w:rsid w:val="00517F05"/>
    <w:rsid w:val="00534E45"/>
    <w:rsid w:val="005538CB"/>
    <w:rsid w:val="00584D52"/>
    <w:rsid w:val="00591019"/>
    <w:rsid w:val="005A7B23"/>
    <w:rsid w:val="005D0BB3"/>
    <w:rsid w:val="005D7AAE"/>
    <w:rsid w:val="005F6518"/>
    <w:rsid w:val="006F33D4"/>
    <w:rsid w:val="007317DD"/>
    <w:rsid w:val="007401D1"/>
    <w:rsid w:val="00766300"/>
    <w:rsid w:val="00787DA0"/>
    <w:rsid w:val="00793303"/>
    <w:rsid w:val="007B39D6"/>
    <w:rsid w:val="007B7173"/>
    <w:rsid w:val="007C4B7C"/>
    <w:rsid w:val="008120F9"/>
    <w:rsid w:val="00813D54"/>
    <w:rsid w:val="00853C2F"/>
    <w:rsid w:val="00863C0C"/>
    <w:rsid w:val="0087319C"/>
    <w:rsid w:val="00892767"/>
    <w:rsid w:val="00897957"/>
    <w:rsid w:val="008A3A76"/>
    <w:rsid w:val="008A676C"/>
    <w:rsid w:val="008C3AB5"/>
    <w:rsid w:val="008E0391"/>
    <w:rsid w:val="00914703"/>
    <w:rsid w:val="009422B8"/>
    <w:rsid w:val="0098549E"/>
    <w:rsid w:val="0099014B"/>
    <w:rsid w:val="009B00C0"/>
    <w:rsid w:val="009C0041"/>
    <w:rsid w:val="009C2719"/>
    <w:rsid w:val="009F0C76"/>
    <w:rsid w:val="009F1DA8"/>
    <w:rsid w:val="00A244B9"/>
    <w:rsid w:val="00A51E3F"/>
    <w:rsid w:val="00AA2723"/>
    <w:rsid w:val="00AB3C79"/>
    <w:rsid w:val="00AC5599"/>
    <w:rsid w:val="00AE2CBE"/>
    <w:rsid w:val="00AF3F62"/>
    <w:rsid w:val="00AF4840"/>
    <w:rsid w:val="00B01882"/>
    <w:rsid w:val="00B53F72"/>
    <w:rsid w:val="00BA2917"/>
    <w:rsid w:val="00BA374A"/>
    <w:rsid w:val="00C16AA2"/>
    <w:rsid w:val="00C26748"/>
    <w:rsid w:val="00C31DF2"/>
    <w:rsid w:val="00C34844"/>
    <w:rsid w:val="00C44141"/>
    <w:rsid w:val="00C47146"/>
    <w:rsid w:val="00C546AE"/>
    <w:rsid w:val="00C60107"/>
    <w:rsid w:val="00C736F8"/>
    <w:rsid w:val="00C82905"/>
    <w:rsid w:val="00CB0411"/>
    <w:rsid w:val="00CB71E5"/>
    <w:rsid w:val="00CC6FDA"/>
    <w:rsid w:val="00CE1F98"/>
    <w:rsid w:val="00CE2DFF"/>
    <w:rsid w:val="00D2144D"/>
    <w:rsid w:val="00D45B4E"/>
    <w:rsid w:val="00D45F38"/>
    <w:rsid w:val="00D50B2B"/>
    <w:rsid w:val="00D52C77"/>
    <w:rsid w:val="00D67228"/>
    <w:rsid w:val="00DB0346"/>
    <w:rsid w:val="00DC798C"/>
    <w:rsid w:val="00DE2D03"/>
    <w:rsid w:val="00E504B7"/>
    <w:rsid w:val="00E769C2"/>
    <w:rsid w:val="00E85668"/>
    <w:rsid w:val="00EB76A2"/>
    <w:rsid w:val="00EC78C7"/>
    <w:rsid w:val="00EE56A0"/>
    <w:rsid w:val="00EF4E50"/>
    <w:rsid w:val="00EF67CA"/>
    <w:rsid w:val="00F06A90"/>
    <w:rsid w:val="00F6060B"/>
    <w:rsid w:val="00F6504B"/>
    <w:rsid w:val="00F811CA"/>
    <w:rsid w:val="00F838C1"/>
    <w:rsid w:val="00F858F8"/>
    <w:rsid w:val="00FC7800"/>
    <w:rsid w:val="00FF796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F6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F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h.samimi@uok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965F6-F387-4B93-9127-CC68E1FFC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1</TotalTime>
  <Pages>5</Pages>
  <Words>801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r</cp:lastModifiedBy>
  <cp:revision>7</cp:revision>
  <cp:lastPrinted>2018-10-18T07:14:00Z</cp:lastPrinted>
  <dcterms:created xsi:type="dcterms:W3CDTF">2019-04-17T20:08:00Z</dcterms:created>
  <dcterms:modified xsi:type="dcterms:W3CDTF">2019-04-18T08:18:00Z</dcterms:modified>
</cp:coreProperties>
</file>